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21AE4" w14:textId="752DEF7F" w:rsidR="00A61B0B" w:rsidRDefault="00925697" w:rsidP="00A61B0B">
      <w:pPr>
        <w:jc w:val="center"/>
        <w:rPr>
          <w:b/>
          <w:bCs/>
        </w:rPr>
      </w:pPr>
      <w:r>
        <w:rPr>
          <w:b/>
          <w:bCs/>
        </w:rPr>
        <w:t>DS620 Machine Learning and Deep Learning</w:t>
      </w:r>
    </w:p>
    <w:p w14:paraId="10AE6B48" w14:textId="494CB348" w:rsidR="00A61B0B" w:rsidRDefault="00A61B0B" w:rsidP="00A61B0B">
      <w:pPr>
        <w:jc w:val="center"/>
        <w:rPr>
          <w:b/>
          <w:bCs/>
        </w:rPr>
      </w:pPr>
      <w:r>
        <w:rPr>
          <w:b/>
          <w:bCs/>
        </w:rPr>
        <w:t>HO</w:t>
      </w:r>
      <w:r w:rsidR="001C44CF">
        <w:rPr>
          <w:b/>
          <w:bCs/>
        </w:rPr>
        <w:t>S0</w:t>
      </w:r>
      <w:r w:rsidR="00925697">
        <w:rPr>
          <w:b/>
          <w:bCs/>
        </w:rPr>
        <w:t>0</w:t>
      </w:r>
      <w:r>
        <w:rPr>
          <w:b/>
          <w:bCs/>
        </w:rPr>
        <w:t xml:space="preserve"> </w:t>
      </w:r>
      <w:r w:rsidR="00442126" w:rsidRPr="00442126">
        <w:rPr>
          <w:b/>
          <w:bCs/>
        </w:rPr>
        <w:t xml:space="preserve">Setting up the development environment </w:t>
      </w:r>
    </w:p>
    <w:p w14:paraId="5DD19616" w14:textId="07154A01" w:rsidR="001C44CF" w:rsidRDefault="001C44CF" w:rsidP="001C44CF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14:paraId="56C4BA7D" w14:textId="74D23A3D" w:rsidR="00677E8C" w:rsidRDefault="00677E8C" w:rsidP="001C44CF">
      <w:pPr>
        <w:jc w:val="center"/>
      </w:pPr>
      <w:r>
        <w:t>0</w:t>
      </w:r>
      <w:r w:rsidR="001146A3">
        <w:t>3</w:t>
      </w:r>
      <w:r>
        <w:t>/</w:t>
      </w:r>
      <w:r w:rsidR="001146A3">
        <w:t>19</w:t>
      </w:r>
      <w:r>
        <w:t xml:space="preserve">/2021 </w:t>
      </w:r>
      <w:r w:rsidR="00925697">
        <w:t>Modified</w:t>
      </w:r>
      <w:r>
        <w:t xml:space="preserve"> by Minh Nguyen</w:t>
      </w:r>
    </w:p>
    <w:p w14:paraId="53EC861E" w14:textId="2FC57D92" w:rsidR="00A61B0B" w:rsidRDefault="00375F0C" w:rsidP="001C44CF">
      <w:pPr>
        <w:jc w:val="center"/>
      </w:pPr>
      <w:r>
        <w:t>School of Technology and Computing</w:t>
      </w:r>
      <w:r w:rsidR="00A61B0B">
        <w:t xml:space="preserve"> (</w:t>
      </w:r>
      <w:r>
        <w:t>STC</w:t>
      </w:r>
      <w:r w:rsidR="00A61B0B">
        <w:t>) @City University of Seattle (</w:t>
      </w:r>
      <w:proofErr w:type="spellStart"/>
      <w:r w:rsidR="00A61B0B">
        <w:t>CityU</w:t>
      </w:r>
      <w:proofErr w:type="spellEnd"/>
      <w:r w:rsidR="00A61B0B">
        <w:t>)</w:t>
      </w:r>
    </w:p>
    <w:p w14:paraId="33E21D38" w14:textId="77777777" w:rsidR="00A61B0B" w:rsidRDefault="00A61B0B" w:rsidP="00A61B0B"/>
    <w:p w14:paraId="6B7E7113" w14:textId="77777777" w:rsidR="00925697" w:rsidRDefault="00925697" w:rsidP="00A61B0B">
      <w:pPr>
        <w:tabs>
          <w:tab w:val="left" w:pos="8247"/>
        </w:tabs>
        <w:rPr>
          <w:rFonts w:eastAsiaTheme="minorEastAsia"/>
          <w:lang w:eastAsia="zh-CN"/>
        </w:rPr>
      </w:pPr>
    </w:p>
    <w:p w14:paraId="63CC7777" w14:textId="48A48B3D" w:rsidR="00A61B0B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14:paraId="3610021F" w14:textId="60461FD9" w:rsidR="00A61B0B" w:rsidRPr="00E93F96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14:paraId="778E2FF9" w14:textId="77777777" w:rsidR="00767070" w:rsidRDefault="00767070" w:rsidP="00767070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bookmarkStart w:id="0" w:name="_Hlk59451805"/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0"/>
    <w:p w14:paraId="1F2E3CB3" w14:textId="77777777" w:rsidR="00A61B0B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14:paraId="4BDB65E9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14:paraId="3AE16F0A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14:paraId="756DB2D6" w14:textId="77777777" w:rsidR="00A61B0B" w:rsidRDefault="00A61B0B" w:rsidP="00A61B0B">
      <w:pPr>
        <w:rPr>
          <w:b/>
          <w:bCs/>
        </w:rPr>
      </w:pPr>
    </w:p>
    <w:p w14:paraId="0C72C4A4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Learning Outcomes</w:t>
      </w:r>
    </w:p>
    <w:p w14:paraId="29EE75A9" w14:textId="14BB12CB" w:rsidR="00A61B0B" w:rsidRDefault="00A61B0B" w:rsidP="00A61B0B">
      <w:r>
        <w:t>Students will be able to:</w:t>
      </w:r>
    </w:p>
    <w:p w14:paraId="3C24A312" w14:textId="493494AB" w:rsidR="00A61B0B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14:paraId="499551FF" w14:textId="6302ED15" w:rsidR="001C44CF" w:rsidRPr="008703E9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rFonts w:eastAsiaTheme="minorEastAsia" w:hint="eastAsia"/>
          <w:color w:val="auto"/>
          <w:lang w:eastAsia="zh-CN"/>
        </w:rPr>
        <w:t>L</w:t>
      </w:r>
      <w:r>
        <w:rPr>
          <w:rFonts w:eastAsiaTheme="minorEastAsia"/>
          <w:color w:val="auto"/>
          <w:lang w:eastAsia="zh-CN"/>
        </w:rPr>
        <w:t xml:space="preserve">earn how to use </w:t>
      </w:r>
      <w:proofErr w:type="spellStart"/>
      <w:r>
        <w:rPr>
          <w:rFonts w:eastAsiaTheme="minorEastAsia"/>
          <w:color w:val="auto"/>
          <w:lang w:eastAsia="zh-CN"/>
        </w:rPr>
        <w:t>Colab</w:t>
      </w:r>
      <w:proofErr w:type="spellEnd"/>
      <w:r>
        <w:rPr>
          <w:rFonts w:eastAsiaTheme="minorEastAsia"/>
          <w:color w:val="auto"/>
          <w:lang w:eastAsia="zh-CN"/>
        </w:rPr>
        <w:t xml:space="preserve"> </w:t>
      </w:r>
    </w:p>
    <w:p w14:paraId="1F0C0447" w14:textId="77777777" w:rsidR="00A61B0B" w:rsidRDefault="00A61B0B" w:rsidP="00A61B0B">
      <w:pPr>
        <w:pStyle w:val="ListParagraph"/>
        <w:ind w:left="0"/>
      </w:pPr>
    </w:p>
    <w:p w14:paraId="2B0CD490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Resources</w:t>
      </w:r>
    </w:p>
    <w:p w14:paraId="04DF1AD0" w14:textId="166E4652" w:rsidR="00925697" w:rsidRPr="001146A3" w:rsidRDefault="00925697" w:rsidP="00925697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  <w:hyperlink r:id="rId7" w:history="1">
        <w:r w:rsidR="001146A3" w:rsidRPr="00D2096B">
          <w:rPr>
            <w:rStyle w:val="Hyperlink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CDE5C4B" w14:textId="6CF1E28D" w:rsidR="001146A3" w:rsidRDefault="001146A3" w:rsidP="00925697">
      <w:pPr>
        <w:pStyle w:val="ListParagraph"/>
        <w:numPr>
          <w:ilvl w:val="0"/>
          <w:numId w:val="3"/>
        </w:num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r:id="rId8" w:anchor="install-bleeding-edge" w:history="1">
        <w:r w:rsidRPr="00D2096B">
          <w:rPr>
            <w:rStyle w:val="Hyperlink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EC9E333" w14:textId="77777777" w:rsidR="002C0B29" w:rsidRPr="00FB325C" w:rsidRDefault="002C0B29" w:rsidP="00A61B0B">
      <w:pPr>
        <w:rPr>
          <w:rFonts w:eastAsiaTheme="minorEastAsia"/>
          <w:sz w:val="28"/>
          <w:szCs w:val="28"/>
          <w:lang w:eastAsia="zh-CN"/>
        </w:rPr>
      </w:pPr>
    </w:p>
    <w:p w14:paraId="3DC017E3" w14:textId="54BFC976" w:rsidR="001C44CF" w:rsidRPr="00FB325C" w:rsidRDefault="001C44CF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00FB325C">
        <w:rPr>
          <w:rFonts w:eastAsiaTheme="minorEastAsia" w:hint="eastAsia"/>
          <w:b/>
          <w:bCs/>
          <w:sz w:val="28"/>
          <w:szCs w:val="28"/>
          <w:lang w:eastAsia="zh-CN"/>
        </w:rPr>
        <w:t>I</w:t>
      </w:r>
      <w:r w:rsidRPr="00FB325C">
        <w:rPr>
          <w:rFonts w:eastAsiaTheme="minorEastAsia"/>
          <w:b/>
          <w:bCs/>
          <w:sz w:val="28"/>
          <w:szCs w:val="28"/>
          <w:lang w:eastAsia="zh-CN"/>
        </w:rPr>
        <w:t xml:space="preserve">nstall </w:t>
      </w:r>
      <w:r w:rsidR="00925697">
        <w:rPr>
          <w:rFonts w:eastAsiaTheme="minorEastAsia"/>
          <w:b/>
          <w:bCs/>
          <w:sz w:val="28"/>
          <w:szCs w:val="28"/>
          <w:lang w:eastAsia="zh-CN"/>
        </w:rPr>
        <w:t>Scikit-learn</w:t>
      </w:r>
    </w:p>
    <w:p w14:paraId="7A57760C" w14:textId="77777777" w:rsidR="003C5948" w:rsidRDefault="003C5948" w:rsidP="00FB325C">
      <w:pPr>
        <w:rPr>
          <w:rFonts w:eastAsiaTheme="minorEastAsia"/>
          <w:lang w:eastAsia="zh-CN"/>
        </w:rPr>
      </w:pPr>
    </w:p>
    <w:p w14:paraId="07D6A037" w14:textId="709986A5" w:rsidR="00FB325C" w:rsidRPr="00FB325C" w:rsidRDefault="00FB325C" w:rsidP="00FB325C">
      <w:pPr>
        <w:rPr>
          <w:rFonts w:eastAsiaTheme="minorEastAsia"/>
          <w:b/>
          <w:bCs/>
          <w:lang w:eastAsia="zh-CN"/>
        </w:rPr>
      </w:pPr>
      <w:r w:rsidRPr="00FB325C">
        <w:rPr>
          <w:rFonts w:eastAsiaTheme="minorEastAsia" w:hint="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14:paraId="3E874DB6" w14:textId="3C8B4C8B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14:paraId="6BCA074E" w14:textId="470442D8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14:paraId="098523DA" w14:textId="228F8169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14:paraId="76646BF0" w14:textId="132A5825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14:paraId="0DB5C098" w14:textId="77777777" w:rsidR="003C27BF" w:rsidRDefault="003C27BF" w:rsidP="00FB325C">
      <w:pPr>
        <w:rPr>
          <w:rFonts w:eastAsiaTheme="minorEastAsia"/>
          <w:b/>
          <w:bCs/>
          <w:lang w:eastAsia="zh-CN"/>
        </w:rPr>
      </w:pPr>
    </w:p>
    <w:p w14:paraId="5A845077" w14:textId="438ACE1D" w:rsidR="00FB325C" w:rsidRDefault="003E0BBD" w:rsidP="00FB325C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14:paraId="70DC63DB" w14:textId="77777777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14:paraId="0B8320F4" w14:textId="6A32E9FB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14:paraId="5DD22CD8" w14:textId="1D52ACBD" w:rsidR="003E0BBD" w:rsidRDefault="003E0BBD" w:rsidP="003E0B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eastAsiaTheme="minorEastAsia" w:hint="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14:paraId="0D895308" w14:textId="52D94D0A" w:rsidR="00CF0510" w:rsidRDefault="00CF0510" w:rsidP="003E0BBD">
      <w:pPr>
        <w:rPr>
          <w:rFonts w:eastAsiaTheme="minorEastAsia"/>
          <w:lang w:eastAsia="zh-CN"/>
        </w:rPr>
      </w:pPr>
    </w:p>
    <w:p w14:paraId="756D6A39" w14:textId="1EB41F51" w:rsidR="00CF0510" w:rsidRDefault="00925697" w:rsidP="003E0BBD">
      <w:pPr>
        <w:rPr>
          <w:rFonts w:eastAsiaTheme="minorEastAsia"/>
          <w:lang w:eastAsia="zh-CN"/>
        </w:rPr>
      </w:pPr>
      <w:r w:rsidRPr="00925697">
        <w:rPr>
          <w:rFonts w:eastAsiaTheme="minorEastAsia"/>
          <w:noProof/>
          <w:lang w:eastAsia="zh-CN"/>
        </w:rPr>
        <w:drawing>
          <wp:inline distT="0" distB="0" distL="0" distR="0" wp14:anchorId="580A0D04" wp14:editId="0B6E3A02">
            <wp:extent cx="5274310" cy="46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B360" w14:textId="77777777" w:rsidR="00CF0510" w:rsidRDefault="00CF0510" w:rsidP="003E0BBD">
      <w:pPr>
        <w:rPr>
          <w:rFonts w:eastAsiaTheme="minorEastAsia"/>
          <w:lang w:eastAsia="zh-CN"/>
        </w:rPr>
      </w:pPr>
    </w:p>
    <w:p w14:paraId="528D312B" w14:textId="360105F9" w:rsidR="005B22F4" w:rsidRDefault="00D84C9B" w:rsidP="003E0BBD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eastAsiaTheme="minorEastAsia" w:hint="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14:paraId="2B68DAAA" w14:textId="48D02237" w:rsidR="00FB325C" w:rsidRDefault="00FB325C" w:rsidP="00FB325C">
      <w:pPr>
        <w:rPr>
          <w:rFonts w:eastAsiaTheme="minorEastAsia"/>
          <w:lang w:eastAsia="zh-CN"/>
        </w:rPr>
      </w:pPr>
    </w:p>
    <w:p w14:paraId="47B2C0B7" w14:textId="70BCCDF7" w:rsidR="00CF0510" w:rsidRDefault="00CF0510" w:rsidP="00CF0510">
      <w:pPr>
        <w:rPr>
          <w:rFonts w:eastAsiaTheme="minorEastAsia"/>
          <w:lang w:eastAsia="zh-CN"/>
        </w:rPr>
      </w:pPr>
      <w:r w:rsidRPr="00CF0510">
        <w:rPr>
          <w:rFonts w:eastAsiaTheme="minorEastAsia"/>
          <w:lang w:eastAsia="zh-CN"/>
        </w:rPr>
        <w:t xml:space="preserve">If you </w:t>
      </w:r>
      <w:r>
        <w:rPr>
          <w:rFonts w:eastAsiaTheme="minorEastAsia"/>
          <w:lang w:eastAsia="zh-CN"/>
        </w:rPr>
        <w:t xml:space="preserve">still </w:t>
      </w:r>
      <w:r w:rsidRPr="00CF0510">
        <w:rPr>
          <w:rFonts w:eastAsiaTheme="minorEastAsia"/>
          <w:lang w:eastAsia="zh-CN"/>
        </w:rPr>
        <w:t xml:space="preserve">cannot install TensorFlow on your local computer, you can go to </w:t>
      </w:r>
      <w:r w:rsidR="00767070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>next</w:t>
      </w:r>
      <w:r w:rsidRPr="00CF0510">
        <w:rPr>
          <w:rFonts w:eastAsiaTheme="minorEastAsia"/>
          <w:lang w:eastAsia="zh-CN"/>
        </w:rPr>
        <w:t xml:space="preserve"> part Get start with </w:t>
      </w:r>
      <w:proofErr w:type="spellStart"/>
      <w:r w:rsidRPr="00CF0510">
        <w:rPr>
          <w:rFonts w:eastAsiaTheme="minorEastAsia"/>
          <w:lang w:eastAsia="zh-CN"/>
        </w:rPr>
        <w:t>Colabrary</w:t>
      </w:r>
      <w:proofErr w:type="spellEnd"/>
      <w:r w:rsidRPr="00CF0510">
        <w:rPr>
          <w:rFonts w:eastAsiaTheme="minorEastAsia"/>
          <w:lang w:eastAsia="zh-CN"/>
        </w:rPr>
        <w:t xml:space="preserve"> and use the tool to finish your assignment. </w:t>
      </w:r>
      <w:proofErr w:type="spellStart"/>
      <w:r w:rsidRPr="00CF0510">
        <w:rPr>
          <w:rFonts w:eastAsiaTheme="minorEastAsia"/>
          <w:lang w:eastAsia="zh-CN"/>
        </w:rPr>
        <w:t>Colab</w:t>
      </w:r>
      <w:proofErr w:type="spellEnd"/>
      <w:r w:rsidRPr="00CF0510">
        <w:rPr>
          <w:rFonts w:eastAsiaTheme="minorEastAsia"/>
          <w:lang w:eastAsia="zh-CN"/>
        </w:rPr>
        <w:t xml:space="preserve"> is a google cloud platform notebook and it doesn’t require any installation and configuration. </w:t>
      </w:r>
    </w:p>
    <w:p w14:paraId="73BD7EB4" w14:textId="77777777" w:rsidR="00CF0510" w:rsidRPr="00CF0510" w:rsidRDefault="00CF0510" w:rsidP="00FB325C">
      <w:pPr>
        <w:rPr>
          <w:rFonts w:eastAsiaTheme="minorEastAsia"/>
          <w:lang w:eastAsia="zh-CN"/>
        </w:rPr>
      </w:pPr>
    </w:p>
    <w:p w14:paraId="5786BA65" w14:textId="087975D0" w:rsidR="001C44CF" w:rsidRDefault="003E0023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Get start with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 xml:space="preserve"> </w:t>
      </w:r>
      <w:proofErr w:type="spellStart"/>
      <w:r w:rsidR="001C44CF" w:rsidRPr="003E0023">
        <w:rPr>
          <w:rFonts w:eastAsiaTheme="minorEastAsia" w:hint="eastAsia"/>
          <w:b/>
          <w:bCs/>
          <w:sz w:val="28"/>
          <w:szCs w:val="28"/>
          <w:lang w:eastAsia="zh-CN"/>
        </w:rPr>
        <w:t>C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>olab</w:t>
      </w:r>
      <w:r>
        <w:rPr>
          <w:rFonts w:eastAsiaTheme="minorEastAsia"/>
          <w:b/>
          <w:bCs/>
          <w:sz w:val="28"/>
          <w:szCs w:val="28"/>
          <w:lang w:eastAsia="zh-CN"/>
        </w:rPr>
        <w:t>orary</w:t>
      </w:r>
      <w:proofErr w:type="spellEnd"/>
    </w:p>
    <w:p w14:paraId="4E09B27F" w14:textId="16366DBA" w:rsidR="003E0023" w:rsidRDefault="003E0023" w:rsidP="003E0023">
      <w:pPr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C</w:t>
      </w:r>
      <w:r w:rsidRPr="003E0023">
        <w:rPr>
          <w:rFonts w:eastAsiaTheme="minorEastAsia"/>
          <w:lang w:eastAsia="zh-CN"/>
        </w:rPr>
        <w:t>olab</w:t>
      </w:r>
      <w:r>
        <w:rPr>
          <w:rFonts w:eastAsiaTheme="minorEastAsia"/>
          <w:lang w:eastAsia="zh-CN"/>
        </w:rPr>
        <w:t>orary</w:t>
      </w:r>
      <w:proofErr w:type="spellEnd"/>
      <w:r w:rsidRPr="003E0023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(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) is a </w:t>
      </w:r>
      <w:proofErr w:type="spellStart"/>
      <w:r>
        <w:rPr>
          <w:rFonts w:eastAsiaTheme="minorEastAsia"/>
          <w:lang w:eastAsia="zh-CN"/>
        </w:rPr>
        <w:t>Jupyter</w:t>
      </w:r>
      <w:proofErr w:type="spellEnd"/>
      <w:r>
        <w:rPr>
          <w:rFonts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environment. </w:t>
      </w:r>
      <w:proofErr w:type="spellStart"/>
      <w:r>
        <w:rPr>
          <w:rFonts w:eastAsiaTheme="minorEastAsia"/>
          <w:lang w:eastAsia="zh-CN"/>
        </w:rPr>
        <w:t>Colob</w:t>
      </w:r>
      <w:proofErr w:type="spellEnd"/>
      <w:r>
        <w:rPr>
          <w:rFonts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="00762248">
        <w:rPr>
          <w:rFonts w:eastAsiaTheme="minorEastAsia"/>
          <w:lang w:eastAsia="zh-CN"/>
        </w:rPr>
        <w:t>on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 xml:space="preserve">GPU </w:t>
      </w:r>
      <w:r w:rsidR="00762248">
        <w:rPr>
          <w:rFonts w:eastAsiaTheme="minorEastAsia"/>
          <w:lang w:eastAsia="zh-CN"/>
        </w:rPr>
        <w:t>or</w:t>
      </w:r>
      <w:r w:rsidR="009D1D02">
        <w:rPr>
          <w:rFonts w:eastAsiaTheme="minorEastAsia"/>
          <w:lang w:eastAsia="zh-CN"/>
        </w:rPr>
        <w:t xml:space="preserve"> TPU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>is</w:t>
      </w:r>
      <w:r>
        <w:rPr>
          <w:rFonts w:eastAsiaTheme="minorEastAsia"/>
          <w:lang w:eastAsia="zh-CN"/>
        </w:rPr>
        <w:t xml:space="preserve"> 5 ~ 10 times </w:t>
      </w:r>
      <w:r w:rsidR="009D1D02">
        <w:rPr>
          <w:rFonts w:eastAsiaTheme="minorEastAsia"/>
          <w:lang w:eastAsia="zh-CN"/>
        </w:rPr>
        <w:t>faster</w:t>
      </w:r>
      <w:r>
        <w:rPr>
          <w:rFonts w:eastAsiaTheme="minorEastAsia"/>
          <w:lang w:eastAsia="zh-CN"/>
        </w:rPr>
        <w:t xml:space="preserve"> than traini</w:t>
      </w:r>
      <w:r w:rsidR="00762248">
        <w:rPr>
          <w:rFonts w:eastAsiaTheme="minorEastAsia"/>
          <w:lang w:eastAsia="zh-CN"/>
        </w:rPr>
        <w:t xml:space="preserve">ng it on </w:t>
      </w:r>
      <w:r w:rsidR="00767070">
        <w:rPr>
          <w:rFonts w:eastAsiaTheme="minorEastAsia"/>
          <w:lang w:eastAsia="zh-CN"/>
        </w:rPr>
        <w:t xml:space="preserve">the </w:t>
      </w:r>
      <w:r w:rsidR="00762248">
        <w:rPr>
          <w:rFonts w:eastAsiaTheme="minorEastAsia"/>
          <w:lang w:eastAsia="zh-CN"/>
        </w:rPr>
        <w:t>CPU</w:t>
      </w:r>
      <w:r>
        <w:rPr>
          <w:rFonts w:eastAsiaTheme="minorEastAsia"/>
          <w:lang w:eastAsia="zh-CN"/>
        </w:rPr>
        <w:t xml:space="preserve">. If you are using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old computer </w:t>
      </w:r>
      <w:r w:rsidR="00762248">
        <w:rPr>
          <w:rFonts w:eastAsiaTheme="minorEastAsia"/>
          <w:lang w:eastAsia="zh-CN"/>
        </w:rPr>
        <w:t>with limited memory and computing power</w:t>
      </w:r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 can </w:t>
      </w:r>
      <w:r w:rsidR="00762248">
        <w:rPr>
          <w:rFonts w:eastAsiaTheme="minorEastAsia"/>
          <w:lang w:eastAsia="zh-CN"/>
        </w:rPr>
        <w:t>accelerate your work</w:t>
      </w:r>
      <w:r>
        <w:rPr>
          <w:rFonts w:eastAsiaTheme="minorEastAsia"/>
          <w:lang w:eastAsia="zh-CN"/>
        </w:rPr>
        <w:t>.</w:t>
      </w:r>
    </w:p>
    <w:p w14:paraId="4A1DB6B1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5CCFF699" w14:textId="0FA6F5CA" w:rsidR="003E0023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r:id="rId10" w:history="1">
        <w:r w:rsidR="003E0023" w:rsidRPr="00CB13C7">
          <w:rPr>
            <w:rStyle w:val="Hyperlink"/>
            <w:rFonts w:eastAsiaTheme="minorEastAsia"/>
            <w:lang w:eastAsia="zh-CN"/>
          </w:rPr>
          <w:t>https://colab.research.google.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14:paraId="71D0ED18" w14:textId="7724AD6C" w:rsidR="00A0684F" w:rsidRDefault="00A0684F" w:rsidP="003E0023">
      <w:pPr>
        <w:rPr>
          <w:rFonts w:eastAsiaTheme="minorEastAsia"/>
          <w:lang w:eastAsia="zh-CN"/>
        </w:rPr>
      </w:pPr>
    </w:p>
    <w:p w14:paraId="14BE57BC" w14:textId="77777777" w:rsidR="00A0684F" w:rsidRDefault="00A0684F" w:rsidP="003E0023">
      <w:pPr>
        <w:rPr>
          <w:rFonts w:eastAsiaTheme="minorEastAsia"/>
          <w:lang w:eastAsia="zh-CN"/>
        </w:rPr>
      </w:pPr>
    </w:p>
    <w:p w14:paraId="551E043D" w14:textId="1BCD1A15" w:rsidR="00A0684F" w:rsidRDefault="00A0684F" w:rsidP="003E0023">
      <w:pPr>
        <w:rPr>
          <w:rFonts w:eastAsiaTheme="minorEastAsia"/>
          <w:lang w:eastAsia="zh-CN"/>
        </w:rPr>
      </w:pPr>
    </w:p>
    <w:p w14:paraId="422CB6B7" w14:textId="266E506D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7254532F" wp14:editId="643FD4BF">
            <wp:extent cx="5274310" cy="3671570"/>
            <wp:effectExtent l="0" t="0" r="0" b="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334C" w14:textId="77777777" w:rsidR="001146A3" w:rsidRDefault="001146A3" w:rsidP="003E0023">
      <w:pPr>
        <w:rPr>
          <w:rFonts w:eastAsiaTheme="minorEastAsia"/>
          <w:lang w:eastAsia="zh-CN"/>
        </w:rPr>
      </w:pPr>
    </w:p>
    <w:p w14:paraId="11809D17" w14:textId="7A3AAE98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="00762248" w:rsidRP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14:paraId="0180602B" w14:textId="1CAA94AA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6F415D71" wp14:editId="630F9F48">
            <wp:extent cx="5274310" cy="1610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F21" w14:textId="477D10FC" w:rsidR="00A0684F" w:rsidRDefault="00A0684F" w:rsidP="003E0023">
      <w:pPr>
        <w:rPr>
          <w:rFonts w:eastAsiaTheme="minorEastAsia"/>
          <w:lang w:eastAsia="zh-CN"/>
        </w:rPr>
      </w:pPr>
    </w:p>
    <w:p w14:paraId="2401812B" w14:textId="2C552713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ype the following in the first cell then click </w:t>
      </w:r>
      <w:r w:rsidR="00A117F4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 xml:space="preserve">play button </w:t>
      </w: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5EAA0B33" wp14:editId="3C7C853C">
            <wp:extent cx="209579" cy="20005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lang w:eastAsia="zh-CN"/>
        </w:rPr>
        <w:t xml:space="preserve"> or Ctrl + Enter to run the cell.</w:t>
      </w:r>
    </w:p>
    <w:p w14:paraId="0436CC0C" w14:textId="2FBE7EFF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3A1AC4F1" wp14:editId="30023641">
            <wp:extent cx="5168900" cy="749300"/>
            <wp:effectExtent l="0" t="0" r="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144D" w14:textId="05C1A582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70F71236" w14:textId="22A18154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28EB43D7" wp14:editId="64965E27">
            <wp:extent cx="2467319" cy="409632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0CA0" w14:textId="42807717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eastAsiaTheme="minorEastAsia" w:hint="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14:paraId="29C892BB" w14:textId="43492A1F" w:rsidR="009D1D02" w:rsidRP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68E1B256" wp14:editId="2250FF08">
            <wp:extent cx="5486024" cy="581891"/>
            <wp:effectExtent l="0" t="0" r="63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37599" cy="61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0CD" w14:textId="767A60E5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4FE42D7F" w14:textId="79076E84" w:rsidR="009D1D02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2D27B816" wp14:editId="500FD5D3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1553" cy="180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FE46" w14:textId="10153DFD" w:rsidR="009D1D02" w:rsidRDefault="009D1D02" w:rsidP="003E0023">
      <w:pPr>
        <w:rPr>
          <w:rFonts w:eastAsiaTheme="minorEastAsia"/>
          <w:lang w:eastAsia="zh-CN"/>
        </w:rPr>
      </w:pPr>
    </w:p>
    <w:p w14:paraId="5BE6E497" w14:textId="20CBA487" w:rsidR="00762248" w:rsidRDefault="009D1D02" w:rsidP="00762248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14:paraId="0A7CF526" w14:textId="77777777" w:rsidR="00762248" w:rsidRDefault="00762248" w:rsidP="00762248">
      <w:pPr>
        <w:rPr>
          <w:rFonts w:eastAsiaTheme="minorEastAsia"/>
          <w:lang w:eastAsia="zh-CN"/>
        </w:rPr>
      </w:pPr>
    </w:p>
    <w:p w14:paraId="19F7C6D7" w14:textId="5FF09A1D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file will be downloaded to your Download folder(or </w:t>
      </w:r>
      <w:r w:rsidR="00A117F4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other folder according to your browser setting). </w:t>
      </w:r>
    </w:p>
    <w:p w14:paraId="41B36280" w14:textId="2F9F5DFE" w:rsid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11CC5F05" wp14:editId="574680E8">
            <wp:extent cx="2809875" cy="3424703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7896" cy="344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9E6" w14:textId="00CA79BC" w:rsidR="009D1D02" w:rsidRDefault="009D1D02" w:rsidP="003E0023">
      <w:pPr>
        <w:rPr>
          <w:rFonts w:eastAsiaTheme="minorEastAsia"/>
          <w:lang w:eastAsia="zh-CN"/>
        </w:rPr>
      </w:pPr>
    </w:p>
    <w:p w14:paraId="20EF7B67" w14:textId="29EBFD9E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5) </w:t>
      </w:r>
      <w:r w:rsidR="001146A3">
        <w:rPr>
          <w:rFonts w:eastAsiaTheme="minorEastAsia"/>
          <w:lang w:eastAsia="zh-CN"/>
        </w:rPr>
        <w:t>Select a local folder of your choice to save the file</w:t>
      </w:r>
    </w:p>
    <w:p w14:paraId="5D6D6872" w14:textId="77777777" w:rsidR="00CA2172" w:rsidRDefault="00CA2172" w:rsidP="003E0023">
      <w:pPr>
        <w:rPr>
          <w:rFonts w:eastAsiaTheme="minorEastAsia"/>
          <w:lang w:eastAsia="zh-CN"/>
        </w:rPr>
      </w:pPr>
    </w:p>
    <w:p w14:paraId="3B9607C6" w14:textId="77777777" w:rsidR="009D1D02" w:rsidRPr="009D1D02" w:rsidRDefault="009D1D02" w:rsidP="003E0023">
      <w:pPr>
        <w:rPr>
          <w:rFonts w:eastAsiaTheme="minorEastAsia"/>
          <w:lang w:eastAsia="zh-CN"/>
        </w:rPr>
      </w:pPr>
    </w:p>
    <w:p w14:paraId="2CF5675F" w14:textId="074C01E6" w:rsidR="003E0023" w:rsidRDefault="003E0023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f you want to </w:t>
      </w:r>
      <w:r w:rsidR="00A0684F">
        <w:rPr>
          <w:rFonts w:eastAsiaTheme="minorEastAsia"/>
          <w:lang w:eastAsia="zh-CN"/>
        </w:rPr>
        <w:t>know more details</w:t>
      </w:r>
      <w:r w:rsidR="009D1D02">
        <w:rPr>
          <w:rFonts w:eastAsiaTheme="minorEastAsia"/>
          <w:lang w:eastAsia="zh-CN"/>
        </w:rPr>
        <w:t xml:space="preserve"> about </w:t>
      </w:r>
      <w:proofErr w:type="spellStart"/>
      <w:r w:rsidR="009D1D02">
        <w:rPr>
          <w:rFonts w:eastAsiaTheme="minorEastAsia"/>
          <w:lang w:eastAsia="zh-CN"/>
        </w:rPr>
        <w:t>Colab</w:t>
      </w:r>
      <w:proofErr w:type="spellEnd"/>
      <w:r w:rsidR="00A0684F">
        <w:rPr>
          <w:rFonts w:eastAsiaTheme="minorEastAsia"/>
          <w:lang w:eastAsia="zh-CN"/>
        </w:rPr>
        <w:t>, w</w:t>
      </w:r>
      <w:r>
        <w:rPr>
          <w:rFonts w:eastAsiaTheme="minorEastAsia"/>
          <w:lang w:eastAsia="zh-CN"/>
        </w:rPr>
        <w:t xml:space="preserve">atch the </w:t>
      </w:r>
      <w:hyperlink r:id="rId19" w:history="1">
        <w:r w:rsidRPr="003E0023">
          <w:rPr>
            <w:rStyle w:val="Hyperlink"/>
            <w:rFonts w:eastAsiaTheme="minorEastAsia"/>
            <w:lang w:eastAsia="zh-CN"/>
          </w:rPr>
          <w:t xml:space="preserve">video </w:t>
        </w:r>
      </w:hyperlink>
    </w:p>
    <w:p w14:paraId="7EA87329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64A1709A" w14:textId="2069BD1B" w:rsidR="00E245F5" w:rsidRDefault="00E245F5">
      <w:pPr>
        <w:rPr>
          <w:rFonts w:eastAsiaTheme="minorEastAsia"/>
          <w:lang w:eastAsia="zh-CN"/>
        </w:rPr>
      </w:pPr>
    </w:p>
    <w:p w14:paraId="138883A3" w14:textId="772EBAFC" w:rsidR="00E245F5" w:rsidRDefault="00E245F5">
      <w:pPr>
        <w:rPr>
          <w:rFonts w:eastAsiaTheme="minorEastAsia"/>
          <w:lang w:eastAsia="zh-CN"/>
        </w:rPr>
      </w:pPr>
    </w:p>
    <w:p w14:paraId="56C84D48" w14:textId="720C1461" w:rsidR="00E245F5" w:rsidRPr="00E245F5" w:rsidRDefault="00E245F5">
      <w:pPr>
        <w:rPr>
          <w:rFonts w:eastAsiaTheme="minorEastAsia"/>
          <w:lang w:eastAsia="zh-CN"/>
        </w:rPr>
      </w:pPr>
    </w:p>
    <w:sectPr w:rsidR="00E245F5" w:rsidRPr="00E245F5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A77A8" w14:textId="77777777" w:rsidR="00010DBA" w:rsidRDefault="00010DBA" w:rsidP="00D84104">
      <w:r>
        <w:separator/>
      </w:r>
    </w:p>
  </w:endnote>
  <w:endnote w:type="continuationSeparator" w:id="0">
    <w:p w14:paraId="68814BC5" w14:textId="77777777" w:rsidR="00010DBA" w:rsidRDefault="00010DBA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F799C2" w14:textId="77777777" w:rsidR="00010DBA" w:rsidRDefault="00010DBA" w:rsidP="00D84104">
      <w:r>
        <w:separator/>
      </w:r>
    </w:p>
  </w:footnote>
  <w:footnote w:type="continuationSeparator" w:id="0">
    <w:p w14:paraId="6FCC4836" w14:textId="77777777" w:rsidR="00010DBA" w:rsidRDefault="00010DBA" w:rsidP="00D84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10DBA"/>
    <w:rsid w:val="000703F5"/>
    <w:rsid w:val="001146A3"/>
    <w:rsid w:val="0014439C"/>
    <w:rsid w:val="001612C4"/>
    <w:rsid w:val="001973C3"/>
    <w:rsid w:val="001C44CF"/>
    <w:rsid w:val="001E0A6C"/>
    <w:rsid w:val="002B7CE8"/>
    <w:rsid w:val="002C0B29"/>
    <w:rsid w:val="002E13A2"/>
    <w:rsid w:val="00333943"/>
    <w:rsid w:val="00375F0C"/>
    <w:rsid w:val="003C27BF"/>
    <w:rsid w:val="003C5948"/>
    <w:rsid w:val="003E0023"/>
    <w:rsid w:val="003E0BBD"/>
    <w:rsid w:val="00432173"/>
    <w:rsid w:val="00442126"/>
    <w:rsid w:val="00450E64"/>
    <w:rsid w:val="00520287"/>
    <w:rsid w:val="005B22F4"/>
    <w:rsid w:val="005D3E03"/>
    <w:rsid w:val="0062369D"/>
    <w:rsid w:val="00677E8C"/>
    <w:rsid w:val="00762248"/>
    <w:rsid w:val="00767070"/>
    <w:rsid w:val="007B1A8F"/>
    <w:rsid w:val="00826BAA"/>
    <w:rsid w:val="008703E9"/>
    <w:rsid w:val="008B64B4"/>
    <w:rsid w:val="00913053"/>
    <w:rsid w:val="009179EC"/>
    <w:rsid w:val="00925697"/>
    <w:rsid w:val="009631FC"/>
    <w:rsid w:val="00971DC2"/>
    <w:rsid w:val="009D1D02"/>
    <w:rsid w:val="009E2A08"/>
    <w:rsid w:val="00A0684F"/>
    <w:rsid w:val="00A117F4"/>
    <w:rsid w:val="00A170AC"/>
    <w:rsid w:val="00A33953"/>
    <w:rsid w:val="00A4166B"/>
    <w:rsid w:val="00A61B0B"/>
    <w:rsid w:val="00B26B0A"/>
    <w:rsid w:val="00CA2172"/>
    <w:rsid w:val="00CE46D8"/>
    <w:rsid w:val="00CF0510"/>
    <w:rsid w:val="00D84104"/>
    <w:rsid w:val="00D84C9B"/>
    <w:rsid w:val="00E245F5"/>
    <w:rsid w:val="00E863BF"/>
    <w:rsid w:val="00E9399E"/>
    <w:rsid w:val="00E93F96"/>
    <w:rsid w:val="00EE43F5"/>
    <w:rsid w:val="00F72EAE"/>
    <w:rsid w:val="00FA4EE7"/>
    <w:rsid w:val="00FB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B0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71DC2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70A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0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0A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0AC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developers/advanced_installation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ikit-learn.org/stable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colab.research.google.com" TargetMode="External"/><Relationship Id="rId19" Type="http://schemas.openxmlformats.org/officeDocument/2006/relationships/hyperlink" Target="https://youtu.be/inN8seMm7U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4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Minh Nguyen</cp:lastModifiedBy>
  <cp:revision>31</cp:revision>
  <dcterms:created xsi:type="dcterms:W3CDTF">2020-12-17T04:07:00Z</dcterms:created>
  <dcterms:modified xsi:type="dcterms:W3CDTF">2021-04-04T04:43:00Z</dcterms:modified>
</cp:coreProperties>
</file>